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EC6581" w14:textId="6EEB5270" w:rsidR="001577B9" w:rsidRPr="00296BF0" w:rsidRDefault="001577B9" w:rsidP="00DB44D3">
      <w:pPr>
        <w:pStyle w:val="Title"/>
        <w:pBdr>
          <w:bottom w:val="single" w:sz="4" w:space="1" w:color="auto"/>
        </w:pBdr>
        <w:jc w:val="center"/>
        <w:rPr>
          <w:rFonts w:eastAsia="Times New Roman"/>
        </w:rPr>
      </w:pPr>
      <w:r w:rsidRPr="001577B9">
        <w:rPr>
          <w:rFonts w:eastAsia="Times New Roman"/>
        </w:rPr>
        <w:t xml:space="preserve">How to Win Friends </w:t>
      </w:r>
      <w:r w:rsidR="00DB44D3">
        <w:rPr>
          <w:rFonts w:eastAsia="Times New Roman"/>
        </w:rPr>
        <w:t>and</w:t>
      </w:r>
      <w:r w:rsidRPr="001577B9">
        <w:rPr>
          <w:rFonts w:eastAsia="Times New Roman"/>
        </w:rPr>
        <w:t xml:space="preserve"> Influence </w:t>
      </w:r>
      <w:r w:rsidRPr="00296BF0">
        <w:rPr>
          <w:rFonts w:eastAsia="Microsoft YaHei Light"/>
        </w:rPr>
        <w:t>People</w:t>
      </w:r>
    </w:p>
    <w:p w14:paraId="2B2C55D3" w14:textId="54B83556" w:rsidR="001577B9" w:rsidRPr="00296BF0" w:rsidRDefault="001577B9" w:rsidP="00296BF0">
      <w:pPr>
        <w:pStyle w:val="Heading1"/>
        <w:rPr>
          <w:b w:val="0"/>
          <w:bCs w:val="0"/>
        </w:rPr>
      </w:pPr>
      <w:r w:rsidRPr="00296BF0">
        <w:rPr>
          <w:b w:val="0"/>
          <w:bCs w:val="0"/>
        </w:rPr>
        <w:t>Techniques in Handling People</w:t>
      </w:r>
      <w:r w:rsidR="00296BF0" w:rsidRPr="00296BF0">
        <w:rPr>
          <w:b w:val="0"/>
          <w:bCs w:val="0"/>
        </w:rPr>
        <w:t>:</w:t>
      </w:r>
    </w:p>
    <w:p w14:paraId="5EE543E9" w14:textId="77777777" w:rsidR="001577B9" w:rsidRPr="001577B9" w:rsidRDefault="001577B9" w:rsidP="00296BF0">
      <w:pPr>
        <w:pStyle w:val="ListParagraph"/>
        <w:numPr>
          <w:ilvl w:val="0"/>
          <w:numId w:val="5"/>
        </w:numPr>
      </w:pPr>
      <w:proofErr w:type="gramStart"/>
      <w:r w:rsidRPr="001577B9">
        <w:t>Don’t</w:t>
      </w:r>
      <w:proofErr w:type="gramEnd"/>
      <w:r w:rsidRPr="001577B9">
        <w:t xml:space="preserve"> criticize, condemn or complain.</w:t>
      </w:r>
    </w:p>
    <w:p w14:paraId="1C6B2DB2" w14:textId="77777777" w:rsidR="001577B9" w:rsidRPr="001577B9" w:rsidRDefault="001577B9" w:rsidP="00296BF0">
      <w:pPr>
        <w:pStyle w:val="ListParagraph"/>
        <w:numPr>
          <w:ilvl w:val="0"/>
          <w:numId w:val="5"/>
        </w:numPr>
      </w:pPr>
      <w:r w:rsidRPr="001577B9">
        <w:t>Give honest and sincere appreciation.</w:t>
      </w:r>
    </w:p>
    <w:p w14:paraId="6F8E7EBE" w14:textId="17FBCD4A" w:rsidR="00296BF0" w:rsidRPr="00296BF0" w:rsidRDefault="001577B9" w:rsidP="00296BF0">
      <w:pPr>
        <w:pStyle w:val="ListParagraph"/>
        <w:numPr>
          <w:ilvl w:val="0"/>
          <w:numId w:val="5"/>
        </w:numPr>
      </w:pPr>
      <w:r w:rsidRPr="001577B9">
        <w:t>Arouse in the other person an eager want.</w:t>
      </w:r>
    </w:p>
    <w:p w14:paraId="1C048C8B" w14:textId="77777777" w:rsidR="00DB44D3" w:rsidRDefault="00DB44D3" w:rsidP="00296BF0">
      <w:pPr>
        <w:pStyle w:val="Heading1"/>
        <w:rPr>
          <w:b w:val="0"/>
          <w:bCs w:val="0"/>
        </w:rPr>
      </w:pPr>
    </w:p>
    <w:p w14:paraId="539230AA" w14:textId="0CCFD3FF" w:rsidR="001577B9" w:rsidRPr="00296BF0" w:rsidRDefault="001577B9" w:rsidP="00296BF0">
      <w:pPr>
        <w:pStyle w:val="Heading1"/>
        <w:rPr>
          <w:b w:val="0"/>
          <w:bCs w:val="0"/>
        </w:rPr>
      </w:pPr>
      <w:r w:rsidRPr="00296BF0">
        <w:rPr>
          <w:b w:val="0"/>
          <w:bCs w:val="0"/>
        </w:rPr>
        <w:t xml:space="preserve">Six </w:t>
      </w:r>
      <w:r w:rsidR="002D3863">
        <w:rPr>
          <w:b w:val="0"/>
          <w:bCs w:val="0"/>
        </w:rPr>
        <w:t>W</w:t>
      </w:r>
      <w:r w:rsidRPr="00296BF0">
        <w:rPr>
          <w:b w:val="0"/>
          <w:bCs w:val="0"/>
        </w:rPr>
        <w:t xml:space="preserve">ays to </w:t>
      </w:r>
      <w:r w:rsidR="002D3863">
        <w:rPr>
          <w:b w:val="0"/>
          <w:bCs w:val="0"/>
        </w:rPr>
        <w:t>M</w:t>
      </w:r>
      <w:r w:rsidRPr="00296BF0">
        <w:rPr>
          <w:b w:val="0"/>
          <w:bCs w:val="0"/>
        </w:rPr>
        <w:t xml:space="preserve">ake </w:t>
      </w:r>
      <w:r w:rsidR="002D3863">
        <w:rPr>
          <w:b w:val="0"/>
          <w:bCs w:val="0"/>
        </w:rPr>
        <w:t>P</w:t>
      </w:r>
      <w:r w:rsidRPr="00296BF0">
        <w:rPr>
          <w:b w:val="0"/>
          <w:bCs w:val="0"/>
        </w:rPr>
        <w:t xml:space="preserve">eople </w:t>
      </w:r>
      <w:r w:rsidR="002D3863">
        <w:rPr>
          <w:b w:val="0"/>
          <w:bCs w:val="0"/>
        </w:rPr>
        <w:t>L</w:t>
      </w:r>
      <w:r w:rsidRPr="00296BF0">
        <w:rPr>
          <w:b w:val="0"/>
          <w:bCs w:val="0"/>
        </w:rPr>
        <w:t xml:space="preserve">ike </w:t>
      </w:r>
      <w:r w:rsidR="002D3863">
        <w:rPr>
          <w:b w:val="0"/>
          <w:bCs w:val="0"/>
        </w:rPr>
        <w:t>Y</w:t>
      </w:r>
      <w:r w:rsidRPr="00296BF0">
        <w:rPr>
          <w:b w:val="0"/>
          <w:bCs w:val="0"/>
        </w:rPr>
        <w:t>ou</w:t>
      </w:r>
      <w:r w:rsidR="00296BF0" w:rsidRPr="00296BF0">
        <w:rPr>
          <w:b w:val="0"/>
          <w:bCs w:val="0"/>
        </w:rPr>
        <w:t>:</w:t>
      </w:r>
    </w:p>
    <w:p w14:paraId="2A61C64C" w14:textId="77777777" w:rsidR="001577B9" w:rsidRPr="001577B9" w:rsidRDefault="001577B9" w:rsidP="00296BF0">
      <w:pPr>
        <w:pStyle w:val="ListParagraph"/>
        <w:numPr>
          <w:ilvl w:val="0"/>
          <w:numId w:val="6"/>
        </w:numPr>
      </w:pPr>
      <w:r w:rsidRPr="001577B9">
        <w:t>Become genuinely interested in other people.</w:t>
      </w:r>
    </w:p>
    <w:p w14:paraId="0401119A" w14:textId="77777777" w:rsidR="001577B9" w:rsidRPr="001577B9" w:rsidRDefault="001577B9" w:rsidP="00296BF0">
      <w:pPr>
        <w:pStyle w:val="ListParagraph"/>
        <w:numPr>
          <w:ilvl w:val="0"/>
          <w:numId w:val="6"/>
        </w:numPr>
      </w:pPr>
      <w:r w:rsidRPr="001577B9">
        <w:t>Smile.</w:t>
      </w:r>
    </w:p>
    <w:p w14:paraId="380CF911" w14:textId="77777777" w:rsidR="001577B9" w:rsidRPr="001577B9" w:rsidRDefault="001577B9" w:rsidP="00296BF0">
      <w:pPr>
        <w:pStyle w:val="ListParagraph"/>
        <w:numPr>
          <w:ilvl w:val="0"/>
          <w:numId w:val="6"/>
        </w:numPr>
      </w:pPr>
      <w:r w:rsidRPr="001577B9">
        <w:t>Remember that a person’s name is to that person the sweetest and most important sound in any language.</w:t>
      </w:r>
    </w:p>
    <w:p w14:paraId="64BBDCE3" w14:textId="77777777" w:rsidR="001577B9" w:rsidRPr="001577B9" w:rsidRDefault="001577B9" w:rsidP="00296BF0">
      <w:pPr>
        <w:pStyle w:val="ListParagraph"/>
        <w:numPr>
          <w:ilvl w:val="0"/>
          <w:numId w:val="6"/>
        </w:numPr>
      </w:pPr>
      <w:r w:rsidRPr="001577B9">
        <w:t>Be a good listener. Encourage others to talk about themselves.</w:t>
      </w:r>
    </w:p>
    <w:p w14:paraId="1615D6E5" w14:textId="77777777" w:rsidR="001577B9" w:rsidRPr="001577B9" w:rsidRDefault="001577B9" w:rsidP="00296BF0">
      <w:pPr>
        <w:pStyle w:val="ListParagraph"/>
        <w:numPr>
          <w:ilvl w:val="0"/>
          <w:numId w:val="6"/>
        </w:numPr>
      </w:pPr>
      <w:r w:rsidRPr="001577B9">
        <w:t>Talk in terms of the other person’s interests.</w:t>
      </w:r>
    </w:p>
    <w:p w14:paraId="0F586714" w14:textId="37D90B8E" w:rsidR="00296BF0" w:rsidRPr="00296BF0" w:rsidRDefault="001577B9" w:rsidP="00296BF0">
      <w:pPr>
        <w:pStyle w:val="ListParagraph"/>
        <w:numPr>
          <w:ilvl w:val="0"/>
          <w:numId w:val="6"/>
        </w:numPr>
      </w:pPr>
      <w:r w:rsidRPr="001577B9">
        <w:t>Make the other person feel important – and do it sincerely.</w:t>
      </w:r>
    </w:p>
    <w:p w14:paraId="4AB13F22" w14:textId="77777777" w:rsidR="00DB44D3" w:rsidRDefault="00DB44D3" w:rsidP="00296BF0">
      <w:pPr>
        <w:pStyle w:val="Heading1"/>
        <w:rPr>
          <w:b w:val="0"/>
          <w:bCs w:val="0"/>
        </w:rPr>
      </w:pPr>
    </w:p>
    <w:p w14:paraId="17B377C0" w14:textId="21EE3699" w:rsidR="001577B9" w:rsidRPr="00296BF0" w:rsidRDefault="001577B9" w:rsidP="00296BF0">
      <w:pPr>
        <w:pStyle w:val="Heading1"/>
        <w:rPr>
          <w:b w:val="0"/>
          <w:bCs w:val="0"/>
        </w:rPr>
      </w:pPr>
      <w:r w:rsidRPr="00296BF0">
        <w:rPr>
          <w:b w:val="0"/>
          <w:bCs w:val="0"/>
        </w:rPr>
        <w:t xml:space="preserve">Win </w:t>
      </w:r>
      <w:r w:rsidR="002D3863">
        <w:rPr>
          <w:b w:val="0"/>
          <w:bCs w:val="0"/>
        </w:rPr>
        <w:t>P</w:t>
      </w:r>
      <w:r w:rsidRPr="00296BF0">
        <w:rPr>
          <w:b w:val="0"/>
          <w:bCs w:val="0"/>
        </w:rPr>
        <w:t xml:space="preserve">eople to </w:t>
      </w:r>
      <w:r w:rsidR="002D3863">
        <w:rPr>
          <w:b w:val="0"/>
          <w:bCs w:val="0"/>
        </w:rPr>
        <w:t>Y</w:t>
      </w:r>
      <w:r w:rsidRPr="00296BF0">
        <w:rPr>
          <w:b w:val="0"/>
          <w:bCs w:val="0"/>
        </w:rPr>
        <w:t xml:space="preserve">our </w:t>
      </w:r>
      <w:r w:rsidR="002D3863">
        <w:rPr>
          <w:b w:val="0"/>
          <w:bCs w:val="0"/>
        </w:rPr>
        <w:t>W</w:t>
      </w:r>
      <w:r w:rsidRPr="00296BF0">
        <w:rPr>
          <w:b w:val="0"/>
          <w:bCs w:val="0"/>
        </w:rPr>
        <w:t xml:space="preserve">ay of </w:t>
      </w:r>
      <w:r w:rsidR="002D3863">
        <w:rPr>
          <w:b w:val="0"/>
          <w:bCs w:val="0"/>
        </w:rPr>
        <w:t>T</w:t>
      </w:r>
      <w:r w:rsidRPr="00296BF0">
        <w:rPr>
          <w:b w:val="0"/>
          <w:bCs w:val="0"/>
        </w:rPr>
        <w:t>hinking</w:t>
      </w:r>
      <w:r w:rsidR="00296BF0" w:rsidRPr="00296BF0">
        <w:rPr>
          <w:b w:val="0"/>
          <w:bCs w:val="0"/>
        </w:rPr>
        <w:t>:</w:t>
      </w:r>
    </w:p>
    <w:p w14:paraId="5B05C130" w14:textId="77777777" w:rsidR="001577B9" w:rsidRPr="001577B9" w:rsidRDefault="001577B9" w:rsidP="00296BF0">
      <w:pPr>
        <w:pStyle w:val="ListParagraph"/>
        <w:numPr>
          <w:ilvl w:val="0"/>
          <w:numId w:val="7"/>
        </w:numPr>
      </w:pPr>
      <w:r w:rsidRPr="001577B9">
        <w:t>The only way to get the best of an argument is to avoid it.</w:t>
      </w:r>
    </w:p>
    <w:p w14:paraId="06D1305F" w14:textId="77777777" w:rsidR="001577B9" w:rsidRPr="001577B9" w:rsidRDefault="001577B9" w:rsidP="00296BF0">
      <w:pPr>
        <w:pStyle w:val="ListParagraph"/>
        <w:numPr>
          <w:ilvl w:val="0"/>
          <w:numId w:val="7"/>
        </w:numPr>
      </w:pPr>
      <w:r w:rsidRPr="001577B9">
        <w:t>Show respect for the other person’s opinions. Never say, “You’re wrong.”</w:t>
      </w:r>
    </w:p>
    <w:p w14:paraId="22396F80" w14:textId="77777777" w:rsidR="001577B9" w:rsidRPr="001577B9" w:rsidRDefault="001577B9" w:rsidP="00296BF0">
      <w:pPr>
        <w:pStyle w:val="ListParagraph"/>
        <w:numPr>
          <w:ilvl w:val="0"/>
          <w:numId w:val="7"/>
        </w:numPr>
      </w:pPr>
      <w:r w:rsidRPr="001577B9">
        <w:t>If you are wrong, admit it quickly and emphatically.</w:t>
      </w:r>
    </w:p>
    <w:p w14:paraId="107743D1" w14:textId="77777777" w:rsidR="001577B9" w:rsidRPr="001577B9" w:rsidRDefault="001577B9" w:rsidP="00296BF0">
      <w:pPr>
        <w:pStyle w:val="ListParagraph"/>
        <w:numPr>
          <w:ilvl w:val="0"/>
          <w:numId w:val="7"/>
        </w:numPr>
      </w:pPr>
      <w:r w:rsidRPr="001577B9">
        <w:t>Begin in a friendly way.</w:t>
      </w:r>
    </w:p>
    <w:p w14:paraId="4A7152E3" w14:textId="77777777" w:rsidR="001577B9" w:rsidRPr="001577B9" w:rsidRDefault="001577B9" w:rsidP="00296BF0">
      <w:pPr>
        <w:pStyle w:val="ListParagraph"/>
        <w:numPr>
          <w:ilvl w:val="0"/>
          <w:numId w:val="7"/>
        </w:numPr>
      </w:pPr>
      <w:r w:rsidRPr="001577B9">
        <w:t>Get the other person saying “yes, yes” immediately.</w:t>
      </w:r>
    </w:p>
    <w:p w14:paraId="78859D83" w14:textId="77777777" w:rsidR="001577B9" w:rsidRPr="001577B9" w:rsidRDefault="001577B9" w:rsidP="00296BF0">
      <w:pPr>
        <w:pStyle w:val="ListParagraph"/>
        <w:numPr>
          <w:ilvl w:val="0"/>
          <w:numId w:val="7"/>
        </w:numPr>
      </w:pPr>
      <w:r w:rsidRPr="001577B9">
        <w:t>Let the other person do a great deal of the talking.</w:t>
      </w:r>
    </w:p>
    <w:p w14:paraId="38F89CA2" w14:textId="77777777" w:rsidR="001577B9" w:rsidRPr="001577B9" w:rsidRDefault="001577B9" w:rsidP="00296BF0">
      <w:pPr>
        <w:pStyle w:val="ListParagraph"/>
        <w:numPr>
          <w:ilvl w:val="0"/>
          <w:numId w:val="7"/>
        </w:numPr>
      </w:pPr>
      <w:r w:rsidRPr="001577B9">
        <w:t>Let the other person feel that the idea is his or hers.</w:t>
      </w:r>
    </w:p>
    <w:p w14:paraId="349DB803" w14:textId="77777777" w:rsidR="001577B9" w:rsidRPr="001577B9" w:rsidRDefault="001577B9" w:rsidP="00296BF0">
      <w:pPr>
        <w:pStyle w:val="ListParagraph"/>
        <w:numPr>
          <w:ilvl w:val="0"/>
          <w:numId w:val="7"/>
        </w:numPr>
      </w:pPr>
      <w:r w:rsidRPr="001577B9">
        <w:t>Try honestly to see things from the other person’s point of view.</w:t>
      </w:r>
    </w:p>
    <w:p w14:paraId="21A917AB" w14:textId="77777777" w:rsidR="001577B9" w:rsidRPr="001577B9" w:rsidRDefault="001577B9" w:rsidP="00296BF0">
      <w:pPr>
        <w:pStyle w:val="ListParagraph"/>
        <w:numPr>
          <w:ilvl w:val="0"/>
          <w:numId w:val="7"/>
        </w:numPr>
      </w:pPr>
      <w:r w:rsidRPr="001577B9">
        <w:t>Be sympathetic with the other person’s ideas and desires.</w:t>
      </w:r>
    </w:p>
    <w:p w14:paraId="6EFDC705" w14:textId="77777777" w:rsidR="001577B9" w:rsidRPr="001577B9" w:rsidRDefault="001577B9" w:rsidP="00296BF0">
      <w:pPr>
        <w:pStyle w:val="ListParagraph"/>
        <w:numPr>
          <w:ilvl w:val="0"/>
          <w:numId w:val="7"/>
        </w:numPr>
      </w:pPr>
      <w:r w:rsidRPr="001577B9">
        <w:t>Appeal to the nobler motives.</w:t>
      </w:r>
    </w:p>
    <w:p w14:paraId="18C90B19" w14:textId="77777777" w:rsidR="001577B9" w:rsidRPr="001577B9" w:rsidRDefault="001577B9" w:rsidP="00296BF0">
      <w:pPr>
        <w:pStyle w:val="ListParagraph"/>
        <w:numPr>
          <w:ilvl w:val="0"/>
          <w:numId w:val="7"/>
        </w:numPr>
      </w:pPr>
      <w:r w:rsidRPr="001577B9">
        <w:t>Dramatize your ideas.</w:t>
      </w:r>
    </w:p>
    <w:p w14:paraId="2C1AF9CF" w14:textId="4A4BFAA8" w:rsidR="00DB44D3" w:rsidRPr="00DB44D3" w:rsidRDefault="001577B9" w:rsidP="00296BF0">
      <w:pPr>
        <w:pStyle w:val="ListParagraph"/>
        <w:numPr>
          <w:ilvl w:val="0"/>
          <w:numId w:val="7"/>
        </w:numPr>
      </w:pPr>
      <w:r w:rsidRPr="001577B9">
        <w:t>Throw down a challenge.</w:t>
      </w:r>
    </w:p>
    <w:p w14:paraId="78D24EB0" w14:textId="028E673B" w:rsidR="001577B9" w:rsidRPr="001577B9" w:rsidRDefault="001577B9" w:rsidP="00296BF0">
      <w:pPr>
        <w:pStyle w:val="Heading1"/>
      </w:pPr>
      <w:r w:rsidRPr="00296BF0">
        <w:rPr>
          <w:b w:val="0"/>
          <w:bCs w:val="0"/>
        </w:rPr>
        <w:lastRenderedPageBreak/>
        <w:t>Be a Leader: How to Change People Without Giving Offense or Arousing Resentment</w:t>
      </w:r>
      <w:r w:rsidR="00296BF0">
        <w:t>:</w:t>
      </w:r>
    </w:p>
    <w:p w14:paraId="3721AB0D" w14:textId="77777777" w:rsidR="001577B9" w:rsidRPr="001577B9" w:rsidRDefault="001577B9" w:rsidP="00296BF0">
      <w:pPr>
        <w:pStyle w:val="ListParagraph"/>
        <w:numPr>
          <w:ilvl w:val="0"/>
          <w:numId w:val="8"/>
        </w:numPr>
      </w:pPr>
      <w:r w:rsidRPr="001577B9">
        <w:t>Begin with praise and honest appreciation.</w:t>
      </w:r>
    </w:p>
    <w:p w14:paraId="21ABE7F8" w14:textId="77777777" w:rsidR="001577B9" w:rsidRPr="001577B9" w:rsidRDefault="001577B9" w:rsidP="00296BF0">
      <w:pPr>
        <w:pStyle w:val="ListParagraph"/>
        <w:numPr>
          <w:ilvl w:val="0"/>
          <w:numId w:val="8"/>
        </w:numPr>
      </w:pPr>
      <w:r w:rsidRPr="001577B9">
        <w:t>Call attention to people’s mistakes indirectly.</w:t>
      </w:r>
    </w:p>
    <w:p w14:paraId="5AEECB31" w14:textId="77777777" w:rsidR="001577B9" w:rsidRPr="001577B9" w:rsidRDefault="001577B9" w:rsidP="00296BF0">
      <w:pPr>
        <w:pStyle w:val="ListParagraph"/>
        <w:numPr>
          <w:ilvl w:val="0"/>
          <w:numId w:val="8"/>
        </w:numPr>
      </w:pPr>
      <w:r w:rsidRPr="001577B9">
        <w:t>Talk about your own mistakes before criticizing the other person.</w:t>
      </w:r>
    </w:p>
    <w:p w14:paraId="15F5F630" w14:textId="77777777" w:rsidR="001577B9" w:rsidRPr="001577B9" w:rsidRDefault="001577B9" w:rsidP="00296BF0">
      <w:pPr>
        <w:pStyle w:val="ListParagraph"/>
        <w:numPr>
          <w:ilvl w:val="0"/>
          <w:numId w:val="8"/>
        </w:numPr>
      </w:pPr>
      <w:r w:rsidRPr="001577B9">
        <w:t>Ask questions instead of giving direct orders.</w:t>
      </w:r>
    </w:p>
    <w:p w14:paraId="17F24BAF" w14:textId="77777777" w:rsidR="001577B9" w:rsidRPr="001577B9" w:rsidRDefault="001577B9" w:rsidP="00296BF0">
      <w:pPr>
        <w:pStyle w:val="ListParagraph"/>
        <w:numPr>
          <w:ilvl w:val="0"/>
          <w:numId w:val="8"/>
        </w:numPr>
      </w:pPr>
      <w:r w:rsidRPr="001577B9">
        <w:t>Let the other person save face.</w:t>
      </w:r>
    </w:p>
    <w:p w14:paraId="454E2D8C" w14:textId="77777777" w:rsidR="001577B9" w:rsidRPr="001577B9" w:rsidRDefault="001577B9" w:rsidP="00296BF0">
      <w:pPr>
        <w:pStyle w:val="ListParagraph"/>
        <w:numPr>
          <w:ilvl w:val="0"/>
          <w:numId w:val="8"/>
        </w:numPr>
      </w:pPr>
      <w:r w:rsidRPr="001577B9">
        <w:t>Praise the slightest improvement and praise every improvement. Be “hearty in your approbation and lavish in your praise.”</w:t>
      </w:r>
    </w:p>
    <w:p w14:paraId="63363DCE" w14:textId="77777777" w:rsidR="001577B9" w:rsidRPr="001577B9" w:rsidRDefault="001577B9" w:rsidP="00296BF0">
      <w:pPr>
        <w:pStyle w:val="ListParagraph"/>
        <w:numPr>
          <w:ilvl w:val="0"/>
          <w:numId w:val="8"/>
        </w:numPr>
      </w:pPr>
      <w:r w:rsidRPr="001577B9">
        <w:t>Give the other person a fine reputation to live up to.</w:t>
      </w:r>
    </w:p>
    <w:p w14:paraId="32EE01E5" w14:textId="77777777" w:rsidR="001577B9" w:rsidRPr="001577B9" w:rsidRDefault="001577B9" w:rsidP="00296BF0">
      <w:pPr>
        <w:pStyle w:val="ListParagraph"/>
        <w:numPr>
          <w:ilvl w:val="0"/>
          <w:numId w:val="8"/>
        </w:numPr>
      </w:pPr>
      <w:r w:rsidRPr="001577B9">
        <w:t>Use encouragement. Make the fault seem easy to correct.</w:t>
      </w:r>
    </w:p>
    <w:p w14:paraId="6FCB83E8" w14:textId="77777777" w:rsidR="001577B9" w:rsidRPr="001577B9" w:rsidRDefault="001577B9" w:rsidP="00296BF0">
      <w:pPr>
        <w:pStyle w:val="ListParagraph"/>
        <w:numPr>
          <w:ilvl w:val="0"/>
          <w:numId w:val="8"/>
        </w:numPr>
      </w:pPr>
      <w:r w:rsidRPr="001577B9">
        <w:t>Make the other person happy about doing the thing you suggest.</w:t>
      </w:r>
    </w:p>
    <w:p w14:paraId="18AC0E55" w14:textId="6FD18A6C" w:rsidR="00385F3F" w:rsidRPr="00296BF0" w:rsidRDefault="003438F6" w:rsidP="00296BF0">
      <w:pPr>
        <w:shd w:val="clear" w:color="auto" w:fill="FFFFFF"/>
        <w:spacing w:before="100" w:beforeAutospacing="1" w:after="360" w:line="240" w:lineRule="auto"/>
        <w:rPr>
          <w:rFonts w:eastAsia="Times New Roman" w:cs="Times New Roman"/>
          <w:color w:val="262626"/>
          <w:sz w:val="29"/>
          <w:szCs w:val="29"/>
        </w:rPr>
      </w:pPr>
    </w:p>
    <w:sectPr w:rsidR="00385F3F" w:rsidRPr="00296BF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E3919A" w14:textId="77777777" w:rsidR="003438F6" w:rsidRDefault="003438F6" w:rsidP="00296BF0">
      <w:pPr>
        <w:spacing w:after="0" w:line="240" w:lineRule="auto"/>
      </w:pPr>
      <w:r>
        <w:separator/>
      </w:r>
    </w:p>
  </w:endnote>
  <w:endnote w:type="continuationSeparator" w:id="0">
    <w:p w14:paraId="39A54D50" w14:textId="77777777" w:rsidR="003438F6" w:rsidRDefault="003438F6" w:rsidP="00296B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utura PT Book">
    <w:panose1 w:val="020B0502020204020303"/>
    <w:charset w:val="00"/>
    <w:family w:val="swiss"/>
    <w:notTrueType/>
    <w:pitch w:val="variable"/>
    <w:sig w:usb0="A00002FF" w:usb1="5000204B" w:usb2="00000000" w:usb3="00000000" w:csb0="00000097" w:csb1="00000000"/>
  </w:font>
  <w:font w:name="Microsoft YaHei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E423CB" w14:textId="77777777" w:rsidR="00296BF0" w:rsidRDefault="00296B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3BA443" w14:textId="77777777" w:rsidR="00296BF0" w:rsidRDefault="00296BF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FCB4A5" w14:textId="77777777" w:rsidR="00296BF0" w:rsidRDefault="00296B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855B0D" w14:textId="77777777" w:rsidR="003438F6" w:rsidRDefault="003438F6" w:rsidP="00296BF0">
      <w:pPr>
        <w:spacing w:after="0" w:line="240" w:lineRule="auto"/>
      </w:pPr>
      <w:r>
        <w:separator/>
      </w:r>
    </w:p>
  </w:footnote>
  <w:footnote w:type="continuationSeparator" w:id="0">
    <w:p w14:paraId="1F3D8303" w14:textId="77777777" w:rsidR="003438F6" w:rsidRDefault="003438F6" w:rsidP="00296B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A4A71B" w14:textId="77777777" w:rsidR="00296BF0" w:rsidRDefault="00296BF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8381352"/>
      <w:docPartObj>
        <w:docPartGallery w:val="Page Numbers (Top of Page)"/>
        <w:docPartUnique/>
      </w:docPartObj>
    </w:sdtPr>
    <w:sdtEndPr/>
    <w:sdtContent>
      <w:p w14:paraId="7CAB081D" w14:textId="77777777" w:rsidR="00296BF0" w:rsidRDefault="00296BF0" w:rsidP="00296BF0">
        <w:pPr>
          <w:pStyle w:val="Header"/>
          <w:jc w:val="center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4D6239E0" w14:textId="77777777" w:rsidR="00296BF0" w:rsidRDefault="00296BF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B38564" w14:textId="77777777" w:rsidR="00296BF0" w:rsidRDefault="00296B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FD182C"/>
    <w:multiLevelType w:val="multilevel"/>
    <w:tmpl w:val="13BEC9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D6254B"/>
    <w:multiLevelType w:val="hybridMultilevel"/>
    <w:tmpl w:val="AA506A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A26B7C"/>
    <w:multiLevelType w:val="hybridMultilevel"/>
    <w:tmpl w:val="950437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921E77"/>
    <w:multiLevelType w:val="hybridMultilevel"/>
    <w:tmpl w:val="CFC67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5254D4"/>
    <w:multiLevelType w:val="multilevel"/>
    <w:tmpl w:val="429CBA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8567C3E"/>
    <w:multiLevelType w:val="multilevel"/>
    <w:tmpl w:val="5BE027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FD21D7B"/>
    <w:multiLevelType w:val="multilevel"/>
    <w:tmpl w:val="659A49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198287E"/>
    <w:multiLevelType w:val="hybridMultilevel"/>
    <w:tmpl w:val="66FA00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0"/>
  </w:num>
  <w:num w:numId="5">
    <w:abstractNumId w:val="7"/>
  </w:num>
  <w:num w:numId="6">
    <w:abstractNumId w:val="3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zNjU1NjIyMzc0NbJU0lEKTi0uzszPAykwrgUARW3uwCwAAAA="/>
  </w:docVars>
  <w:rsids>
    <w:rsidRoot w:val="001577B9"/>
    <w:rsid w:val="001577B9"/>
    <w:rsid w:val="00296BF0"/>
    <w:rsid w:val="002D3863"/>
    <w:rsid w:val="003438F6"/>
    <w:rsid w:val="003F4365"/>
    <w:rsid w:val="00581A05"/>
    <w:rsid w:val="00DB44D3"/>
    <w:rsid w:val="00F83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64733D"/>
  <w15:chartTrackingRefBased/>
  <w15:docId w15:val="{82D7B46B-CA50-48AD-85F3-6EC17C8DFD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BF0"/>
    <w:rPr>
      <w:rFonts w:ascii="Times New Roman" w:hAnsi="Times New Roman"/>
    </w:rPr>
  </w:style>
  <w:style w:type="paragraph" w:styleId="Heading1">
    <w:name w:val="heading 1"/>
    <w:basedOn w:val="Normal"/>
    <w:link w:val="Heading1Char"/>
    <w:uiPriority w:val="9"/>
    <w:qFormat/>
    <w:rsid w:val="00296BF0"/>
    <w:pPr>
      <w:spacing w:before="100" w:beforeAutospacing="1" w:after="100" w:afterAutospacing="1" w:line="240" w:lineRule="auto"/>
      <w:outlineLvl w:val="0"/>
    </w:pPr>
    <w:rPr>
      <w:rFonts w:ascii="Futura PT Book" w:eastAsia="Times New Roman" w:hAnsi="Futura PT Book" w:cs="Times New Roman"/>
      <w:b/>
      <w:bCs/>
      <w:color w:val="4472C4" w:themeColor="accent1"/>
      <w:kern w:val="36"/>
      <w:sz w:val="32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96BF0"/>
    <w:rPr>
      <w:rFonts w:ascii="Futura PT Book" w:eastAsia="Times New Roman" w:hAnsi="Futura PT Book" w:cs="Times New Roman"/>
      <w:b/>
      <w:bCs/>
      <w:color w:val="4472C4" w:themeColor="accent1"/>
      <w:kern w:val="36"/>
      <w:sz w:val="32"/>
      <w:szCs w:val="48"/>
    </w:rPr>
  </w:style>
  <w:style w:type="character" w:customStyle="1" w:styleId="reading-time">
    <w:name w:val="reading-time"/>
    <w:basedOn w:val="DefaultParagraphFont"/>
    <w:rsid w:val="001577B9"/>
  </w:style>
  <w:style w:type="paragraph" w:styleId="NormalWeb">
    <w:name w:val="Normal (Web)"/>
    <w:basedOn w:val="Normal"/>
    <w:uiPriority w:val="99"/>
    <w:semiHidden/>
    <w:unhideWhenUsed/>
    <w:rsid w:val="001577B9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1577B9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1577B9"/>
    <w:rPr>
      <w:b/>
      <w:bCs/>
    </w:rPr>
  </w:style>
  <w:style w:type="character" w:styleId="Emphasis">
    <w:name w:val="Emphasis"/>
    <w:basedOn w:val="DefaultParagraphFont"/>
    <w:uiPriority w:val="20"/>
    <w:qFormat/>
    <w:rsid w:val="001577B9"/>
    <w:rPr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DB44D3"/>
    <w:pPr>
      <w:spacing w:after="0" w:line="240" w:lineRule="auto"/>
      <w:contextualSpacing/>
    </w:pPr>
    <w:rPr>
      <w:rFonts w:ascii="Microsoft YaHei Light" w:eastAsiaTheme="majorEastAsia" w:hAnsi="Microsoft YaHei Light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B44D3"/>
    <w:rPr>
      <w:rFonts w:ascii="Microsoft YaHei Light" w:eastAsiaTheme="majorEastAsia" w:hAnsi="Microsoft YaHei Light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96BF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96B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6BF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296B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6BF0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4345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6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6041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574149">
              <w:blockQuote w:val="1"/>
              <w:marLeft w:val="480"/>
              <w:marRight w:val="0"/>
              <w:marTop w:val="288"/>
              <w:marBottom w:val="288"/>
              <w:divBdr>
                <w:top w:val="none" w:sz="0" w:space="0" w:color="auto"/>
                <w:left w:val="single" w:sz="24" w:space="12" w:color="F2F2F2"/>
                <w:bottom w:val="none" w:sz="0" w:space="0" w:color="auto"/>
                <w:right w:val="none" w:sz="0" w:space="0" w:color="auto"/>
              </w:divBdr>
            </w:div>
            <w:div w:id="1304853386">
              <w:blockQuote w:val="1"/>
              <w:marLeft w:val="480"/>
              <w:marRight w:val="0"/>
              <w:marTop w:val="288"/>
              <w:marBottom w:val="288"/>
              <w:divBdr>
                <w:top w:val="none" w:sz="0" w:space="0" w:color="auto"/>
                <w:left w:val="single" w:sz="24" w:space="12" w:color="F2F2F2"/>
                <w:bottom w:val="none" w:sz="0" w:space="0" w:color="auto"/>
                <w:right w:val="none" w:sz="0" w:space="0" w:color="auto"/>
              </w:divBdr>
            </w:div>
            <w:div w:id="2103910072">
              <w:blockQuote w:val="1"/>
              <w:marLeft w:val="480"/>
              <w:marRight w:val="0"/>
              <w:marTop w:val="288"/>
              <w:marBottom w:val="288"/>
              <w:divBdr>
                <w:top w:val="none" w:sz="0" w:space="0" w:color="auto"/>
                <w:left w:val="single" w:sz="24" w:space="12" w:color="F2F2F2"/>
                <w:bottom w:val="none" w:sz="0" w:space="0" w:color="auto"/>
                <w:right w:val="none" w:sz="0" w:space="0" w:color="auto"/>
              </w:divBdr>
            </w:div>
            <w:div w:id="2071220804">
              <w:blockQuote w:val="1"/>
              <w:marLeft w:val="480"/>
              <w:marRight w:val="0"/>
              <w:marTop w:val="288"/>
              <w:marBottom w:val="288"/>
              <w:divBdr>
                <w:top w:val="none" w:sz="0" w:space="0" w:color="auto"/>
                <w:left w:val="single" w:sz="24" w:space="12" w:color="F2F2F2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64</Words>
  <Characters>1508</Characters>
  <Application>Microsoft Office Word</Application>
  <DocSecurity>0</DocSecurity>
  <Lines>12</Lines>
  <Paragraphs>3</Paragraphs>
  <ScaleCrop>false</ScaleCrop>
  <Company/>
  <LinksUpToDate>false</LinksUpToDate>
  <CharactersWithSpaces>1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Michael Rubio</dc:creator>
  <cp:keywords/>
  <dc:description/>
  <cp:lastModifiedBy>Jose Michael Rubio</cp:lastModifiedBy>
  <cp:revision>4</cp:revision>
  <dcterms:created xsi:type="dcterms:W3CDTF">2020-12-16T23:38:00Z</dcterms:created>
  <dcterms:modified xsi:type="dcterms:W3CDTF">2021-01-31T20:28:00Z</dcterms:modified>
</cp:coreProperties>
</file>